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0A6D37C" w14:textId="77777777" w:rsidR="00150A6C" w:rsidRDefault="00150A6C">
      <w:pPr>
        <w:rPr>
          <w:rFonts w:eastAsiaTheme="minorEastAsia"/>
        </w:rPr>
      </w:pPr>
      <w:r>
        <w:rPr>
          <w:rFonts w:eastAsiaTheme="minorEastAsia"/>
        </w:rPr>
        <w:t>For JMAN the crack need to be alien with x axis</w:t>
      </w:r>
      <w:r w:rsidR="004A771C">
        <w:rPr>
          <w:rFonts w:eastAsiaTheme="minorEastAsia"/>
        </w:rPr>
        <w:t xml:space="preserve"> (line 62)</w:t>
      </w:r>
    </w:p>
    <w:p w14:paraId="0B0C0DDF" w14:textId="77777777" w:rsidR="00786A9E" w:rsidRPr="00150A6C" w:rsidRDefault="00150A6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Transformation matrix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k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e</m:t>
              </m:r>
            </m:sub>
          </m:sSub>
          <m: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l</m:t>
              </m:r>
            </m:sub>
          </m:sSub>
        </m:oMath>
      </m:oMathPara>
    </w:p>
    <w:p w14:paraId="687CE4F9" w14:textId="77777777" w:rsidR="00150A6C" w:rsidRPr="00150A6C" w:rsidRDefault="00150A6C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</m:fName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b>
                  <m:r>
                    <w:rPr>
                      <w:rFonts w:ascii="Cambria Math" w:hAnsi="Cambria Math"/>
                    </w:rPr>
                    <m:t>ik</m:t>
                  </m:r>
                </m:sub>
              </m:sSub>
            </m:e>
          </m:func>
        </m:oMath>
      </m:oMathPara>
    </w:p>
    <w:p w14:paraId="1A6910CE" w14:textId="77777777" w:rsidR="00150A6C" w:rsidRDefault="00150A6C">
      <w:pPr>
        <w:rPr>
          <w:rFonts w:eastAsiaTheme="minorEastAsia"/>
        </w:rPr>
      </w:pPr>
      <w:r>
        <w:rPr>
          <w:rFonts w:eastAsiaTheme="minorEastAsia"/>
        </w:rPr>
        <w:t>Chop out whit areas (</w:t>
      </w:r>
      <w:proofErr w:type="spellStart"/>
      <w:r>
        <w:rPr>
          <w:rFonts w:eastAsiaTheme="minorEastAsia"/>
        </w:rPr>
        <w:t>NaNs</w:t>
      </w:r>
      <w:proofErr w:type="spellEnd"/>
      <w:r>
        <w:rPr>
          <w:rFonts w:eastAsiaTheme="minorEastAsia"/>
        </w:rPr>
        <w:t>)</w:t>
      </w:r>
      <w:r w:rsidR="004A771C">
        <w:rPr>
          <w:rFonts w:eastAsiaTheme="minorEastAsia"/>
        </w:rPr>
        <w:t xml:space="preserve"> = line 156</w:t>
      </w:r>
    </w:p>
    <w:p w14:paraId="4BB67B56" w14:textId="77777777" w:rsidR="004A771C" w:rsidRDefault="004A771C">
      <w:pPr>
        <w:rPr>
          <w:rFonts w:eastAsiaTheme="minorEastAsia"/>
        </w:rPr>
      </w:pPr>
    </w:p>
    <w:p w14:paraId="32A67D8A" w14:textId="77777777" w:rsidR="004A771C" w:rsidRDefault="004A771C">
      <w:pPr>
        <w:rPr>
          <w:rFonts w:eastAsiaTheme="minorEastAsia"/>
        </w:rPr>
      </w:pPr>
      <w:r>
        <w:rPr>
          <w:rFonts w:eastAsiaTheme="minorEastAsia"/>
        </w:rPr>
        <w:t>Stiffness value bank</w:t>
      </w:r>
    </w:p>
    <w:p w14:paraId="382AF52B" w14:textId="77777777" w:rsidR="004A771C" w:rsidRDefault="004A771C">
      <w:pPr>
        <w:rPr>
          <w:rFonts w:eastAsiaTheme="minorEastAsia"/>
        </w:rPr>
      </w:pPr>
      <w:r>
        <w:rPr>
          <w:rFonts w:eastAsiaTheme="minorEastAsia"/>
        </w:rPr>
        <w:t>Phi</w:t>
      </w:r>
    </w:p>
    <w:p w14:paraId="630C4AE3" w14:textId="77777777" w:rsidR="004A771C" w:rsidRDefault="004A771C">
      <w:pPr>
        <w:rPr>
          <w:rFonts w:eastAsiaTheme="minorEastAsia"/>
        </w:rPr>
      </w:pPr>
      <w:r>
        <w:rPr>
          <w:rFonts w:eastAsiaTheme="minorEastAsia"/>
        </w:rPr>
        <w:t>Euler angles = phi, 2, 3</w:t>
      </w:r>
    </w:p>
    <w:p w14:paraId="69A1BF41" w14:textId="77777777" w:rsidR="004A771C" w:rsidRDefault="004A771C">
      <w:bookmarkStart w:id="0" w:name="_GoBack"/>
      <w:bookmarkEnd w:id="0"/>
    </w:p>
    <w:sectPr w:rsidR="004A771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CxMDIwMzQxMzIwsTBW0lEKTi0uzszPAykwrAUAdt74GywAAAA="/>
  </w:docVars>
  <w:rsids>
    <w:rsidRoot w:val="00190853"/>
    <w:rsid w:val="00150A6C"/>
    <w:rsid w:val="00190853"/>
    <w:rsid w:val="001C5EFB"/>
    <w:rsid w:val="00446837"/>
    <w:rsid w:val="004A771C"/>
    <w:rsid w:val="005E1B29"/>
    <w:rsid w:val="00786A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07066A"/>
  <w15:chartTrackingRefBased/>
  <w15:docId w15:val="{938BA2C6-C494-416C-A334-ECF86E613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4683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37</Words>
  <Characters>21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partment of Materials, University of Oxford</Company>
  <LinksUpToDate>false</LinksUpToDate>
  <CharactersWithSpaces>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alrhaman Mohamed</dc:creator>
  <cp:keywords/>
  <dc:description/>
  <cp:lastModifiedBy>Abdalrhaman Mohamed</cp:lastModifiedBy>
  <cp:revision>2</cp:revision>
  <dcterms:created xsi:type="dcterms:W3CDTF">2018-12-05T11:14:00Z</dcterms:created>
  <dcterms:modified xsi:type="dcterms:W3CDTF">2018-12-05T15:22:00Z</dcterms:modified>
</cp:coreProperties>
</file>